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FB508D" w14:textId="6D8C0F5B" w:rsidR="00C31328" w:rsidRDefault="00D2425C" w:rsidP="005265A9">
      <w:pPr>
        <w:pStyle w:val="Heading1"/>
      </w:pPr>
      <w:r>
        <w:t>Cronograma</w:t>
      </w:r>
    </w:p>
    <w:p w14:paraId="313600AF" w14:textId="77777777" w:rsidR="005265A9" w:rsidRPr="005265A9" w:rsidRDefault="005265A9" w:rsidP="005265A9"/>
    <w:p w14:paraId="4D4DEAEB" w14:textId="77777777" w:rsidR="00D2425C" w:rsidRDefault="00D2425C">
      <w:r w:rsidRPr="00D2425C">
        <w:rPr>
          <w:noProof/>
        </w:rPr>
        <w:drawing>
          <wp:inline distT="0" distB="0" distL="0" distR="0" wp14:anchorId="2DC99E8A" wp14:editId="2AD3DBC4">
            <wp:extent cx="5612130" cy="6128254"/>
            <wp:effectExtent l="0" t="0" r="7620" b="635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6128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2425C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wNLcwAAFDS0tTJR2l4NTi4sz8PJACw1oAZRdDniwAAAA="/>
  </w:docVars>
  <w:rsids>
    <w:rsidRoot w:val="00D2425C"/>
    <w:rsid w:val="00014B31"/>
    <w:rsid w:val="00015A21"/>
    <w:rsid w:val="00016B34"/>
    <w:rsid w:val="0002453B"/>
    <w:rsid w:val="00033336"/>
    <w:rsid w:val="00047DB0"/>
    <w:rsid w:val="00051DA5"/>
    <w:rsid w:val="00062DC1"/>
    <w:rsid w:val="00064D0A"/>
    <w:rsid w:val="00067E77"/>
    <w:rsid w:val="0007460E"/>
    <w:rsid w:val="0007762F"/>
    <w:rsid w:val="00080155"/>
    <w:rsid w:val="0008184F"/>
    <w:rsid w:val="000913CE"/>
    <w:rsid w:val="000A35F9"/>
    <w:rsid w:val="000A54F7"/>
    <w:rsid w:val="000B1EEF"/>
    <w:rsid w:val="000B2D98"/>
    <w:rsid w:val="000B7FAD"/>
    <w:rsid w:val="000C264A"/>
    <w:rsid w:val="000D231F"/>
    <w:rsid w:val="000D2469"/>
    <w:rsid w:val="000D39CD"/>
    <w:rsid w:val="000D609D"/>
    <w:rsid w:val="000D75D4"/>
    <w:rsid w:val="000E0AC7"/>
    <w:rsid w:val="000E1B84"/>
    <w:rsid w:val="000E7366"/>
    <w:rsid w:val="000F05DA"/>
    <w:rsid w:val="000F09F0"/>
    <w:rsid w:val="000F2660"/>
    <w:rsid w:val="00102238"/>
    <w:rsid w:val="00103C37"/>
    <w:rsid w:val="00113BF1"/>
    <w:rsid w:val="001227BC"/>
    <w:rsid w:val="00123D38"/>
    <w:rsid w:val="00126FE9"/>
    <w:rsid w:val="001302D1"/>
    <w:rsid w:val="00130F84"/>
    <w:rsid w:val="00132543"/>
    <w:rsid w:val="00141A35"/>
    <w:rsid w:val="00141B5F"/>
    <w:rsid w:val="001515B1"/>
    <w:rsid w:val="001538A9"/>
    <w:rsid w:val="00153AD8"/>
    <w:rsid w:val="00171CCA"/>
    <w:rsid w:val="00172412"/>
    <w:rsid w:val="00173189"/>
    <w:rsid w:val="00174886"/>
    <w:rsid w:val="00175714"/>
    <w:rsid w:val="001766D0"/>
    <w:rsid w:val="00186123"/>
    <w:rsid w:val="001902AE"/>
    <w:rsid w:val="00192FEA"/>
    <w:rsid w:val="001A19AF"/>
    <w:rsid w:val="001A7260"/>
    <w:rsid w:val="001B49C9"/>
    <w:rsid w:val="001B4CB6"/>
    <w:rsid w:val="001B51CB"/>
    <w:rsid w:val="001C2B04"/>
    <w:rsid w:val="001C409C"/>
    <w:rsid w:val="001C43F2"/>
    <w:rsid w:val="001D01BD"/>
    <w:rsid w:val="001D0A04"/>
    <w:rsid w:val="001D15EE"/>
    <w:rsid w:val="001D1859"/>
    <w:rsid w:val="001D2149"/>
    <w:rsid w:val="001D2549"/>
    <w:rsid w:val="001D2FD2"/>
    <w:rsid w:val="001D31DD"/>
    <w:rsid w:val="001D4095"/>
    <w:rsid w:val="001D784F"/>
    <w:rsid w:val="001E460A"/>
    <w:rsid w:val="001E7C8E"/>
    <w:rsid w:val="001F2ED6"/>
    <w:rsid w:val="001F4213"/>
    <w:rsid w:val="001F6BAF"/>
    <w:rsid w:val="0021055C"/>
    <w:rsid w:val="00211D28"/>
    <w:rsid w:val="00212769"/>
    <w:rsid w:val="00217EB6"/>
    <w:rsid w:val="002209B9"/>
    <w:rsid w:val="00240C14"/>
    <w:rsid w:val="002463AF"/>
    <w:rsid w:val="00251B14"/>
    <w:rsid w:val="0025724F"/>
    <w:rsid w:val="00262B54"/>
    <w:rsid w:val="00263675"/>
    <w:rsid w:val="0027235D"/>
    <w:rsid w:val="00275DED"/>
    <w:rsid w:val="0027615A"/>
    <w:rsid w:val="0028720A"/>
    <w:rsid w:val="0029602E"/>
    <w:rsid w:val="00296150"/>
    <w:rsid w:val="00296B6B"/>
    <w:rsid w:val="00297CEB"/>
    <w:rsid w:val="002A104D"/>
    <w:rsid w:val="002A431D"/>
    <w:rsid w:val="002B323F"/>
    <w:rsid w:val="002B431B"/>
    <w:rsid w:val="002C0079"/>
    <w:rsid w:val="002C1F33"/>
    <w:rsid w:val="002C20F3"/>
    <w:rsid w:val="002D1D0E"/>
    <w:rsid w:val="002D3982"/>
    <w:rsid w:val="002D3AB0"/>
    <w:rsid w:val="002D74F2"/>
    <w:rsid w:val="002E0AF4"/>
    <w:rsid w:val="002E2D26"/>
    <w:rsid w:val="002E4126"/>
    <w:rsid w:val="002E6821"/>
    <w:rsid w:val="002F59A6"/>
    <w:rsid w:val="00310B21"/>
    <w:rsid w:val="003216EC"/>
    <w:rsid w:val="00326F7E"/>
    <w:rsid w:val="00333E49"/>
    <w:rsid w:val="003411B0"/>
    <w:rsid w:val="00350055"/>
    <w:rsid w:val="003518A7"/>
    <w:rsid w:val="003563D5"/>
    <w:rsid w:val="00363E9D"/>
    <w:rsid w:val="00364579"/>
    <w:rsid w:val="0037132B"/>
    <w:rsid w:val="003740CB"/>
    <w:rsid w:val="0037600E"/>
    <w:rsid w:val="00383BA8"/>
    <w:rsid w:val="00384FD9"/>
    <w:rsid w:val="00385434"/>
    <w:rsid w:val="00396BEF"/>
    <w:rsid w:val="003A3D8F"/>
    <w:rsid w:val="003B3DF0"/>
    <w:rsid w:val="003C1B9D"/>
    <w:rsid w:val="003C4C50"/>
    <w:rsid w:val="003C4EC4"/>
    <w:rsid w:val="003C5B69"/>
    <w:rsid w:val="003D671B"/>
    <w:rsid w:val="003E01AC"/>
    <w:rsid w:val="003E0C0D"/>
    <w:rsid w:val="003E1069"/>
    <w:rsid w:val="003E2186"/>
    <w:rsid w:val="003F4196"/>
    <w:rsid w:val="003F570F"/>
    <w:rsid w:val="003F659C"/>
    <w:rsid w:val="00400E28"/>
    <w:rsid w:val="00402AB8"/>
    <w:rsid w:val="00403D35"/>
    <w:rsid w:val="00426D57"/>
    <w:rsid w:val="00433E0A"/>
    <w:rsid w:val="0044144C"/>
    <w:rsid w:val="00451AF5"/>
    <w:rsid w:val="00452182"/>
    <w:rsid w:val="00452747"/>
    <w:rsid w:val="004527A6"/>
    <w:rsid w:val="004544F7"/>
    <w:rsid w:val="004676DA"/>
    <w:rsid w:val="0047380F"/>
    <w:rsid w:val="0047483D"/>
    <w:rsid w:val="004812F6"/>
    <w:rsid w:val="00481809"/>
    <w:rsid w:val="00484CE9"/>
    <w:rsid w:val="00486821"/>
    <w:rsid w:val="00487EE2"/>
    <w:rsid w:val="004A3C17"/>
    <w:rsid w:val="004B1AF6"/>
    <w:rsid w:val="004B1B87"/>
    <w:rsid w:val="004B6F32"/>
    <w:rsid w:val="004C4013"/>
    <w:rsid w:val="004D0FE1"/>
    <w:rsid w:val="004E1CB1"/>
    <w:rsid w:val="004E377D"/>
    <w:rsid w:val="004F1874"/>
    <w:rsid w:val="005019B6"/>
    <w:rsid w:val="005047EE"/>
    <w:rsid w:val="005117EE"/>
    <w:rsid w:val="00511EDA"/>
    <w:rsid w:val="005145CA"/>
    <w:rsid w:val="005225CC"/>
    <w:rsid w:val="005265A9"/>
    <w:rsid w:val="00536549"/>
    <w:rsid w:val="00542366"/>
    <w:rsid w:val="0054714F"/>
    <w:rsid w:val="00550C70"/>
    <w:rsid w:val="00551329"/>
    <w:rsid w:val="0055326B"/>
    <w:rsid w:val="00553735"/>
    <w:rsid w:val="0055532C"/>
    <w:rsid w:val="00557197"/>
    <w:rsid w:val="00560FFD"/>
    <w:rsid w:val="00563420"/>
    <w:rsid w:val="005636D9"/>
    <w:rsid w:val="0056371C"/>
    <w:rsid w:val="00570F7E"/>
    <w:rsid w:val="00571C2F"/>
    <w:rsid w:val="0057471F"/>
    <w:rsid w:val="00574F9B"/>
    <w:rsid w:val="00577D0A"/>
    <w:rsid w:val="0058247E"/>
    <w:rsid w:val="005903AA"/>
    <w:rsid w:val="00593DA1"/>
    <w:rsid w:val="00594DC8"/>
    <w:rsid w:val="00597DA2"/>
    <w:rsid w:val="005A6D88"/>
    <w:rsid w:val="005B58EA"/>
    <w:rsid w:val="005C1D65"/>
    <w:rsid w:val="005C5550"/>
    <w:rsid w:val="005D4D33"/>
    <w:rsid w:val="005E3124"/>
    <w:rsid w:val="005F01B5"/>
    <w:rsid w:val="005F5936"/>
    <w:rsid w:val="00601F7D"/>
    <w:rsid w:val="006107F6"/>
    <w:rsid w:val="006170F9"/>
    <w:rsid w:val="006215F8"/>
    <w:rsid w:val="006234E3"/>
    <w:rsid w:val="00631B1D"/>
    <w:rsid w:val="00632ED4"/>
    <w:rsid w:val="00645B64"/>
    <w:rsid w:val="00646925"/>
    <w:rsid w:val="00653965"/>
    <w:rsid w:val="00655D55"/>
    <w:rsid w:val="00656821"/>
    <w:rsid w:val="00660746"/>
    <w:rsid w:val="006634BF"/>
    <w:rsid w:val="00663E53"/>
    <w:rsid w:val="00664572"/>
    <w:rsid w:val="00664575"/>
    <w:rsid w:val="00670FDF"/>
    <w:rsid w:val="00672F10"/>
    <w:rsid w:val="00683227"/>
    <w:rsid w:val="00687036"/>
    <w:rsid w:val="00687D1E"/>
    <w:rsid w:val="00691D8C"/>
    <w:rsid w:val="006966E0"/>
    <w:rsid w:val="006A12AD"/>
    <w:rsid w:val="006A30E3"/>
    <w:rsid w:val="006A701C"/>
    <w:rsid w:val="006B317B"/>
    <w:rsid w:val="006B5370"/>
    <w:rsid w:val="006C0156"/>
    <w:rsid w:val="006C2923"/>
    <w:rsid w:val="006C341C"/>
    <w:rsid w:val="006D38B7"/>
    <w:rsid w:val="006D6A97"/>
    <w:rsid w:val="006E42B6"/>
    <w:rsid w:val="006E4930"/>
    <w:rsid w:val="006E5FD3"/>
    <w:rsid w:val="006F0C3A"/>
    <w:rsid w:val="006F1BA8"/>
    <w:rsid w:val="006F5528"/>
    <w:rsid w:val="00704740"/>
    <w:rsid w:val="00706221"/>
    <w:rsid w:val="007102CD"/>
    <w:rsid w:val="007111D2"/>
    <w:rsid w:val="00727876"/>
    <w:rsid w:val="00733D48"/>
    <w:rsid w:val="00734D95"/>
    <w:rsid w:val="007366DA"/>
    <w:rsid w:val="00744183"/>
    <w:rsid w:val="007505A4"/>
    <w:rsid w:val="007506D4"/>
    <w:rsid w:val="0075448B"/>
    <w:rsid w:val="0076260B"/>
    <w:rsid w:val="007630A3"/>
    <w:rsid w:val="00765976"/>
    <w:rsid w:val="00766FDF"/>
    <w:rsid w:val="0077168D"/>
    <w:rsid w:val="007800B7"/>
    <w:rsid w:val="00784BD6"/>
    <w:rsid w:val="00785550"/>
    <w:rsid w:val="0079256D"/>
    <w:rsid w:val="0079322F"/>
    <w:rsid w:val="00794D9D"/>
    <w:rsid w:val="007B13F1"/>
    <w:rsid w:val="007B1F43"/>
    <w:rsid w:val="007B4DA3"/>
    <w:rsid w:val="007B5E56"/>
    <w:rsid w:val="007B69DC"/>
    <w:rsid w:val="007B7184"/>
    <w:rsid w:val="007C150C"/>
    <w:rsid w:val="007C723E"/>
    <w:rsid w:val="007C72CD"/>
    <w:rsid w:val="007D0D31"/>
    <w:rsid w:val="007D3CC2"/>
    <w:rsid w:val="007D4C7D"/>
    <w:rsid w:val="007D5275"/>
    <w:rsid w:val="007D5FEE"/>
    <w:rsid w:val="007F7E9F"/>
    <w:rsid w:val="00801DF5"/>
    <w:rsid w:val="00807CFF"/>
    <w:rsid w:val="0081139D"/>
    <w:rsid w:val="008140CC"/>
    <w:rsid w:val="008267A9"/>
    <w:rsid w:val="0082761F"/>
    <w:rsid w:val="008436E2"/>
    <w:rsid w:val="00870AB3"/>
    <w:rsid w:val="008737F1"/>
    <w:rsid w:val="0087602B"/>
    <w:rsid w:val="00877212"/>
    <w:rsid w:val="0088086C"/>
    <w:rsid w:val="00883971"/>
    <w:rsid w:val="00892CA7"/>
    <w:rsid w:val="00896EDF"/>
    <w:rsid w:val="008A05E3"/>
    <w:rsid w:val="008A201A"/>
    <w:rsid w:val="008A2157"/>
    <w:rsid w:val="008A672B"/>
    <w:rsid w:val="008B0FB1"/>
    <w:rsid w:val="008B5833"/>
    <w:rsid w:val="008B6BC5"/>
    <w:rsid w:val="008C3E2D"/>
    <w:rsid w:val="008C62F0"/>
    <w:rsid w:val="008C7D9D"/>
    <w:rsid w:val="008E572E"/>
    <w:rsid w:val="008F0F94"/>
    <w:rsid w:val="008F201A"/>
    <w:rsid w:val="008F20E5"/>
    <w:rsid w:val="008F3544"/>
    <w:rsid w:val="00902820"/>
    <w:rsid w:val="00905F59"/>
    <w:rsid w:val="0091358F"/>
    <w:rsid w:val="009230F5"/>
    <w:rsid w:val="00926F5F"/>
    <w:rsid w:val="00934883"/>
    <w:rsid w:val="009354A0"/>
    <w:rsid w:val="00935583"/>
    <w:rsid w:val="0094180C"/>
    <w:rsid w:val="009511A5"/>
    <w:rsid w:val="009619FF"/>
    <w:rsid w:val="00983774"/>
    <w:rsid w:val="00991252"/>
    <w:rsid w:val="0099286D"/>
    <w:rsid w:val="00992F81"/>
    <w:rsid w:val="00995BE5"/>
    <w:rsid w:val="009A0EE9"/>
    <w:rsid w:val="009A1178"/>
    <w:rsid w:val="009A11A6"/>
    <w:rsid w:val="009A45A9"/>
    <w:rsid w:val="009A47D6"/>
    <w:rsid w:val="009B1E07"/>
    <w:rsid w:val="009C7A15"/>
    <w:rsid w:val="009D743C"/>
    <w:rsid w:val="009E5E1A"/>
    <w:rsid w:val="009E68EB"/>
    <w:rsid w:val="009E6901"/>
    <w:rsid w:val="009F04AE"/>
    <w:rsid w:val="009F0A79"/>
    <w:rsid w:val="009F41AC"/>
    <w:rsid w:val="009F5EDF"/>
    <w:rsid w:val="00A11922"/>
    <w:rsid w:val="00A16FB4"/>
    <w:rsid w:val="00A17663"/>
    <w:rsid w:val="00A20827"/>
    <w:rsid w:val="00A20AAA"/>
    <w:rsid w:val="00A33F56"/>
    <w:rsid w:val="00A341E5"/>
    <w:rsid w:val="00A344D4"/>
    <w:rsid w:val="00A425A3"/>
    <w:rsid w:val="00A42B7E"/>
    <w:rsid w:val="00A43BCC"/>
    <w:rsid w:val="00A44D3D"/>
    <w:rsid w:val="00A47224"/>
    <w:rsid w:val="00A503D6"/>
    <w:rsid w:val="00A5432E"/>
    <w:rsid w:val="00A66859"/>
    <w:rsid w:val="00A671B1"/>
    <w:rsid w:val="00A74CC5"/>
    <w:rsid w:val="00A87EA5"/>
    <w:rsid w:val="00A96204"/>
    <w:rsid w:val="00A978DB"/>
    <w:rsid w:val="00AB7F19"/>
    <w:rsid w:val="00AC3AFD"/>
    <w:rsid w:val="00AC7F0D"/>
    <w:rsid w:val="00AD0DDC"/>
    <w:rsid w:val="00AD5760"/>
    <w:rsid w:val="00AE34C6"/>
    <w:rsid w:val="00AE5B0B"/>
    <w:rsid w:val="00B01B5F"/>
    <w:rsid w:val="00B07511"/>
    <w:rsid w:val="00B07601"/>
    <w:rsid w:val="00B12A75"/>
    <w:rsid w:val="00B12B07"/>
    <w:rsid w:val="00B12FE8"/>
    <w:rsid w:val="00B17ADA"/>
    <w:rsid w:val="00B231DB"/>
    <w:rsid w:val="00B23A59"/>
    <w:rsid w:val="00B23B92"/>
    <w:rsid w:val="00B23EC7"/>
    <w:rsid w:val="00B335EC"/>
    <w:rsid w:val="00B35375"/>
    <w:rsid w:val="00B41620"/>
    <w:rsid w:val="00B45CA0"/>
    <w:rsid w:val="00B5125F"/>
    <w:rsid w:val="00B539BE"/>
    <w:rsid w:val="00B63FF0"/>
    <w:rsid w:val="00B70C2F"/>
    <w:rsid w:val="00B70F8F"/>
    <w:rsid w:val="00B716D0"/>
    <w:rsid w:val="00B73D36"/>
    <w:rsid w:val="00B73EC6"/>
    <w:rsid w:val="00B74E7A"/>
    <w:rsid w:val="00B845E8"/>
    <w:rsid w:val="00B94B16"/>
    <w:rsid w:val="00B97FA8"/>
    <w:rsid w:val="00BB312A"/>
    <w:rsid w:val="00BB6532"/>
    <w:rsid w:val="00BC100B"/>
    <w:rsid w:val="00BC18C0"/>
    <w:rsid w:val="00BC285E"/>
    <w:rsid w:val="00BC7F5E"/>
    <w:rsid w:val="00BD5719"/>
    <w:rsid w:val="00BE45EF"/>
    <w:rsid w:val="00BE7EC1"/>
    <w:rsid w:val="00BF26EA"/>
    <w:rsid w:val="00C0307E"/>
    <w:rsid w:val="00C06E5C"/>
    <w:rsid w:val="00C06F0E"/>
    <w:rsid w:val="00C20611"/>
    <w:rsid w:val="00C31328"/>
    <w:rsid w:val="00C3558C"/>
    <w:rsid w:val="00C446AA"/>
    <w:rsid w:val="00C50029"/>
    <w:rsid w:val="00C5160A"/>
    <w:rsid w:val="00C54D39"/>
    <w:rsid w:val="00C55B92"/>
    <w:rsid w:val="00C65FF3"/>
    <w:rsid w:val="00C7122B"/>
    <w:rsid w:val="00C71311"/>
    <w:rsid w:val="00C7150D"/>
    <w:rsid w:val="00C72913"/>
    <w:rsid w:val="00C76A2B"/>
    <w:rsid w:val="00C92E27"/>
    <w:rsid w:val="00C95912"/>
    <w:rsid w:val="00C978EC"/>
    <w:rsid w:val="00CA077A"/>
    <w:rsid w:val="00CA0921"/>
    <w:rsid w:val="00CA198F"/>
    <w:rsid w:val="00CB20D0"/>
    <w:rsid w:val="00CB2D89"/>
    <w:rsid w:val="00CB2FB4"/>
    <w:rsid w:val="00CB44A9"/>
    <w:rsid w:val="00CB6A3F"/>
    <w:rsid w:val="00CB7500"/>
    <w:rsid w:val="00CC1DF1"/>
    <w:rsid w:val="00CC4469"/>
    <w:rsid w:val="00CC5A6B"/>
    <w:rsid w:val="00CC62B4"/>
    <w:rsid w:val="00CD0FBF"/>
    <w:rsid w:val="00CD1A89"/>
    <w:rsid w:val="00CE1635"/>
    <w:rsid w:val="00CE50B3"/>
    <w:rsid w:val="00CF0F4A"/>
    <w:rsid w:val="00CF7C60"/>
    <w:rsid w:val="00D00473"/>
    <w:rsid w:val="00D0098C"/>
    <w:rsid w:val="00D016BA"/>
    <w:rsid w:val="00D04BD5"/>
    <w:rsid w:val="00D058DA"/>
    <w:rsid w:val="00D060D5"/>
    <w:rsid w:val="00D06921"/>
    <w:rsid w:val="00D131D6"/>
    <w:rsid w:val="00D20B9E"/>
    <w:rsid w:val="00D2425C"/>
    <w:rsid w:val="00D34D4D"/>
    <w:rsid w:val="00D40055"/>
    <w:rsid w:val="00D41A2E"/>
    <w:rsid w:val="00D4501F"/>
    <w:rsid w:val="00D46600"/>
    <w:rsid w:val="00D50138"/>
    <w:rsid w:val="00D5114E"/>
    <w:rsid w:val="00D53498"/>
    <w:rsid w:val="00D57F6D"/>
    <w:rsid w:val="00D60772"/>
    <w:rsid w:val="00D7261D"/>
    <w:rsid w:val="00D734BB"/>
    <w:rsid w:val="00D73FED"/>
    <w:rsid w:val="00D74E16"/>
    <w:rsid w:val="00D7534B"/>
    <w:rsid w:val="00D769C1"/>
    <w:rsid w:val="00D77085"/>
    <w:rsid w:val="00D805F6"/>
    <w:rsid w:val="00D90F31"/>
    <w:rsid w:val="00D91F3C"/>
    <w:rsid w:val="00D94AEA"/>
    <w:rsid w:val="00DA1821"/>
    <w:rsid w:val="00DA5589"/>
    <w:rsid w:val="00DB2BC6"/>
    <w:rsid w:val="00DB3549"/>
    <w:rsid w:val="00DB4EEA"/>
    <w:rsid w:val="00DB64FF"/>
    <w:rsid w:val="00DC5755"/>
    <w:rsid w:val="00DD2D46"/>
    <w:rsid w:val="00DD71D9"/>
    <w:rsid w:val="00DE2DCB"/>
    <w:rsid w:val="00DF77B1"/>
    <w:rsid w:val="00DF7FF2"/>
    <w:rsid w:val="00E020BB"/>
    <w:rsid w:val="00E04364"/>
    <w:rsid w:val="00E071F5"/>
    <w:rsid w:val="00E10269"/>
    <w:rsid w:val="00E127D8"/>
    <w:rsid w:val="00E134B9"/>
    <w:rsid w:val="00E13E98"/>
    <w:rsid w:val="00E14BA7"/>
    <w:rsid w:val="00E27CF8"/>
    <w:rsid w:val="00E304B9"/>
    <w:rsid w:val="00E44D28"/>
    <w:rsid w:val="00E451A7"/>
    <w:rsid w:val="00E469C6"/>
    <w:rsid w:val="00E50850"/>
    <w:rsid w:val="00E56200"/>
    <w:rsid w:val="00E637D1"/>
    <w:rsid w:val="00E66328"/>
    <w:rsid w:val="00E762A8"/>
    <w:rsid w:val="00E80931"/>
    <w:rsid w:val="00E81E08"/>
    <w:rsid w:val="00E83E67"/>
    <w:rsid w:val="00E84062"/>
    <w:rsid w:val="00E85553"/>
    <w:rsid w:val="00E86BAC"/>
    <w:rsid w:val="00E87096"/>
    <w:rsid w:val="00E9073F"/>
    <w:rsid w:val="00E9462A"/>
    <w:rsid w:val="00EA0D8A"/>
    <w:rsid w:val="00EA2FDB"/>
    <w:rsid w:val="00EA62B3"/>
    <w:rsid w:val="00EA7C31"/>
    <w:rsid w:val="00EB10F3"/>
    <w:rsid w:val="00EB2188"/>
    <w:rsid w:val="00EB7810"/>
    <w:rsid w:val="00EB7A1C"/>
    <w:rsid w:val="00EC10F2"/>
    <w:rsid w:val="00EC18C7"/>
    <w:rsid w:val="00EC2472"/>
    <w:rsid w:val="00EC5A50"/>
    <w:rsid w:val="00ED0B26"/>
    <w:rsid w:val="00ED51A3"/>
    <w:rsid w:val="00ED707C"/>
    <w:rsid w:val="00EE04EC"/>
    <w:rsid w:val="00EE1B6E"/>
    <w:rsid w:val="00EE378A"/>
    <w:rsid w:val="00EE38D2"/>
    <w:rsid w:val="00EE55AC"/>
    <w:rsid w:val="00EF3A9E"/>
    <w:rsid w:val="00EF41A1"/>
    <w:rsid w:val="00F00479"/>
    <w:rsid w:val="00F073BE"/>
    <w:rsid w:val="00F11F48"/>
    <w:rsid w:val="00F15221"/>
    <w:rsid w:val="00F22923"/>
    <w:rsid w:val="00F23225"/>
    <w:rsid w:val="00F23E2C"/>
    <w:rsid w:val="00F25382"/>
    <w:rsid w:val="00F31913"/>
    <w:rsid w:val="00F32C9F"/>
    <w:rsid w:val="00F33DAE"/>
    <w:rsid w:val="00F463B8"/>
    <w:rsid w:val="00F4644F"/>
    <w:rsid w:val="00F5059B"/>
    <w:rsid w:val="00F53155"/>
    <w:rsid w:val="00F537E8"/>
    <w:rsid w:val="00F5407B"/>
    <w:rsid w:val="00F54291"/>
    <w:rsid w:val="00F54C44"/>
    <w:rsid w:val="00F61335"/>
    <w:rsid w:val="00F65CA5"/>
    <w:rsid w:val="00F81A7E"/>
    <w:rsid w:val="00F829BC"/>
    <w:rsid w:val="00F87ACE"/>
    <w:rsid w:val="00F90460"/>
    <w:rsid w:val="00F93142"/>
    <w:rsid w:val="00F9461C"/>
    <w:rsid w:val="00F950C6"/>
    <w:rsid w:val="00F9751E"/>
    <w:rsid w:val="00FA4598"/>
    <w:rsid w:val="00FA59F5"/>
    <w:rsid w:val="00FB2A9B"/>
    <w:rsid w:val="00FB3040"/>
    <w:rsid w:val="00FB4D90"/>
    <w:rsid w:val="00FB7B57"/>
    <w:rsid w:val="00FC292D"/>
    <w:rsid w:val="00FC7BE6"/>
    <w:rsid w:val="00FD32A0"/>
    <w:rsid w:val="00FD3890"/>
    <w:rsid w:val="00FD6C4D"/>
    <w:rsid w:val="00FE043D"/>
    <w:rsid w:val="00FE31CC"/>
    <w:rsid w:val="00FF3D11"/>
    <w:rsid w:val="00FF6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BB6F3"/>
  <w15:docId w15:val="{26ECBA53-2A04-46BA-B1D9-349A17B9F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265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42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425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D2425C"/>
    <w:rPr>
      <w:color w:val="0563C1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265A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841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uel Ricardo Perez Cerquera</dc:creator>
  <cp:lastModifiedBy>Marco Tulio Teran</cp:lastModifiedBy>
  <cp:revision>3</cp:revision>
  <dcterms:created xsi:type="dcterms:W3CDTF">2016-11-21T02:53:00Z</dcterms:created>
  <dcterms:modified xsi:type="dcterms:W3CDTF">2020-09-17T12:04:00Z</dcterms:modified>
</cp:coreProperties>
</file>